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B00" w:rsidRDefault="002A61B6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346DED5F" wp14:editId="783814C0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61B6" w:rsidRDefault="00BD7A7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eting 4/5/2019 1:53</w:t>
      </w:r>
      <w:r w:rsidR="002A61B6">
        <w:rPr>
          <w:rFonts w:ascii="Times New Roman" w:hAnsi="Times New Roman" w:cs="Times New Roman"/>
          <w:b/>
          <w:sz w:val="24"/>
          <w:szCs w:val="24"/>
          <w:u w:val="single"/>
        </w:rPr>
        <w:t xml:space="preserve">pm </w:t>
      </w:r>
    </w:p>
    <w:p w:rsidR="002A61B6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05F67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 w:rsidRPr="00805F6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Kristen (Advisor)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>Cole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of</w:t>
      </w:r>
      <w:r w:rsidR="008D4EE3">
        <w:rPr>
          <w:rFonts w:ascii="Times New Roman" w:hAnsi="Times New Roman" w:cs="Times New Roman"/>
          <w:sz w:val="24"/>
          <w:szCs w:val="24"/>
        </w:rPr>
        <w:t xml:space="preserve"> meeting minutes from 3/13/2019.</w:t>
      </w:r>
      <w:r w:rsidR="00BD7A7F">
        <w:rPr>
          <w:rFonts w:ascii="Times New Roman" w:hAnsi="Times New Roman" w:cs="Times New Roman"/>
          <w:sz w:val="24"/>
          <w:szCs w:val="24"/>
        </w:rPr>
        <w:t xml:space="preserve"> Motion passes 6-0-0.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ions </w:t>
      </w:r>
      <w:r w:rsidR="00974641">
        <w:rPr>
          <w:rFonts w:ascii="Times New Roman" w:hAnsi="Times New Roman" w:cs="Times New Roman"/>
          <w:sz w:val="24"/>
          <w:szCs w:val="24"/>
        </w:rPr>
        <w:t>–</w:t>
      </w:r>
      <w:r w:rsidR="00C055E3">
        <w:rPr>
          <w:rFonts w:ascii="Times New Roman" w:hAnsi="Times New Roman" w:cs="Times New Roman"/>
          <w:sz w:val="24"/>
          <w:szCs w:val="24"/>
        </w:rPr>
        <w:t xml:space="preserve"> Week three is last week for campaigning. Posters can still be up, but no events/meetings. Open forum will have pizza for students. Will print out a brochure of candidate statements. Meeting with elections committee to discuss a more improved method of working with candidates for campaigning.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Prep. </w:t>
      </w:r>
      <w:r w:rsidR="00C055E3">
        <w:rPr>
          <w:rFonts w:ascii="Times New Roman" w:hAnsi="Times New Roman" w:cs="Times New Roman"/>
          <w:sz w:val="24"/>
          <w:szCs w:val="24"/>
        </w:rPr>
        <w:t>– Get Job binders together to go over information with the new ASCC members when the transition retreat comes up. May 31</w:t>
      </w:r>
      <w:r w:rsidR="00C055E3" w:rsidRPr="00C055E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C055E3">
        <w:rPr>
          <w:rFonts w:ascii="Times New Roman" w:hAnsi="Times New Roman" w:cs="Times New Roman"/>
          <w:sz w:val="24"/>
          <w:szCs w:val="24"/>
        </w:rPr>
        <w:t>-June 2</w:t>
      </w:r>
      <w:r w:rsidR="00C055E3" w:rsidRPr="00C055E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C055E3">
        <w:rPr>
          <w:rFonts w:ascii="Times New Roman" w:hAnsi="Times New Roman" w:cs="Times New Roman"/>
          <w:sz w:val="24"/>
          <w:szCs w:val="24"/>
        </w:rPr>
        <w:t xml:space="preserve"> will be the preferred date range.  June 6</w:t>
      </w:r>
      <w:r w:rsidR="00C055E3" w:rsidRPr="00C055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055E3">
        <w:rPr>
          <w:rFonts w:ascii="Times New Roman" w:hAnsi="Times New Roman" w:cs="Times New Roman"/>
          <w:sz w:val="24"/>
          <w:szCs w:val="24"/>
        </w:rPr>
        <w:t xml:space="preserve"> will be Leadership Banquet.  </w:t>
      </w:r>
    </w:p>
    <w:p w:rsidR="00AA4C31" w:rsidRDefault="00AA4C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changing the ASCC meeting from today to Wednesday at 4-5 pm starting April 10</w:t>
      </w:r>
      <w:r w:rsidRPr="00AA4C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Motion passes 6-0-0. </w:t>
      </w:r>
    </w:p>
    <w:p w:rsid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FC update </w:t>
      </w:r>
    </w:p>
    <w:p w:rsidR="00BD7A7F" w:rsidRPr="00805F67" w:rsidRDefault="00BD7A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time is same time last week from last term. </w:t>
      </w:r>
      <w:r w:rsidR="00C055E3">
        <w:rPr>
          <w:rFonts w:ascii="Times New Roman" w:hAnsi="Times New Roman" w:cs="Times New Roman"/>
          <w:sz w:val="24"/>
          <w:szCs w:val="24"/>
        </w:rPr>
        <w:t>Chartered Paddling Club on Thursday. 27 chartered clubs total on campus. PD applicants will be next week. April 26</w:t>
      </w:r>
      <w:r w:rsidR="00C055E3" w:rsidRPr="00C055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055E3">
        <w:rPr>
          <w:rFonts w:ascii="Times New Roman" w:hAnsi="Times New Roman" w:cs="Times New Roman"/>
          <w:sz w:val="24"/>
          <w:szCs w:val="24"/>
        </w:rPr>
        <w:t xml:space="preserve"> will be budget hearing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rian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line for Child Care subsidy applications. </w:t>
      </w:r>
      <w:r w:rsidR="00C055E3">
        <w:rPr>
          <w:rFonts w:ascii="Times New Roman" w:hAnsi="Times New Roman" w:cs="Times New Roman"/>
          <w:sz w:val="24"/>
          <w:szCs w:val="24"/>
        </w:rPr>
        <w:t>U</w:t>
      </w:r>
      <w:r w:rsidR="00FE71F6">
        <w:rPr>
          <w:rFonts w:ascii="Times New Roman" w:hAnsi="Times New Roman" w:cs="Times New Roman"/>
          <w:sz w:val="24"/>
          <w:szCs w:val="24"/>
        </w:rPr>
        <w:t>pdated application. Due April 17</w:t>
      </w:r>
      <w:r w:rsidR="00C055E3" w:rsidRPr="00C055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055E3">
        <w:rPr>
          <w:rFonts w:ascii="Times New Roman" w:hAnsi="Times New Roman" w:cs="Times New Roman"/>
          <w:sz w:val="24"/>
          <w:szCs w:val="24"/>
        </w:rPr>
        <w:t xml:space="preserve"> at 5:00pm. Handed out 2 new applications. Total is still at 10 applicants. Former applicants have been e-mailed for possible renewal. </w:t>
      </w:r>
      <w:bookmarkStart w:id="0" w:name="_GoBack"/>
      <w:bookmarkEnd w:id="0"/>
    </w:p>
    <w:p w:rsidR="00C055E3" w:rsidRDefault="00C055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Pantry update. 12 students </w:t>
      </w:r>
      <w:r w:rsidR="004F358F"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 xml:space="preserve">this week. Today was not popular (only 2 students). Run a survey for possible times. </w:t>
      </w:r>
    </w:p>
    <w:p w:rsidR="00A541C5" w:rsidRDefault="00A541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lk to Oregon Food Bank, the statewide food bank. </w:t>
      </w:r>
    </w:p>
    <w:p w:rsidR="00A541C5" w:rsidRDefault="00A541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ersity Week. </w:t>
      </w:r>
      <w:r w:rsidR="008B179D">
        <w:rPr>
          <w:rFonts w:ascii="Times New Roman" w:hAnsi="Times New Roman" w:cs="Times New Roman"/>
          <w:sz w:val="24"/>
          <w:szCs w:val="24"/>
        </w:rPr>
        <w:t>Propose a food insecurity ev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B179D">
        <w:rPr>
          <w:rFonts w:ascii="Times New Roman" w:hAnsi="Times New Roman" w:cs="Times New Roman"/>
          <w:sz w:val="24"/>
          <w:szCs w:val="24"/>
        </w:rPr>
        <w:t>Propose a</w:t>
      </w:r>
      <w:r>
        <w:rPr>
          <w:rFonts w:ascii="Times New Roman" w:hAnsi="Times New Roman" w:cs="Times New Roman"/>
          <w:sz w:val="24"/>
          <w:szCs w:val="24"/>
        </w:rPr>
        <w:t xml:space="preserve"> forum/food drive/a farmers market with gardening club. Hold a raffle for students that donate food. </w:t>
      </w:r>
    </w:p>
    <w:p w:rsidR="00805F67" w:rsidRP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DF426E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of University Table</w:t>
      </w:r>
      <w:r w:rsidR="00A541C5">
        <w:rPr>
          <w:rFonts w:ascii="Times New Roman" w:hAnsi="Times New Roman" w:cs="Times New Roman"/>
          <w:sz w:val="24"/>
          <w:szCs w:val="24"/>
        </w:rPr>
        <w:t>. Propose $750 package for the State of the University event.</w:t>
      </w:r>
      <w:r w:rsidR="004A3D54">
        <w:rPr>
          <w:rFonts w:ascii="Times New Roman" w:hAnsi="Times New Roman" w:cs="Times New Roman"/>
          <w:sz w:val="24"/>
          <w:szCs w:val="24"/>
        </w:rPr>
        <w:t xml:space="preserve"> </w:t>
      </w:r>
      <w:r w:rsidR="00A541C5">
        <w:rPr>
          <w:rFonts w:ascii="Times New Roman" w:hAnsi="Times New Roman" w:cs="Times New Roman"/>
          <w:sz w:val="24"/>
          <w:szCs w:val="24"/>
        </w:rPr>
        <w:t xml:space="preserve"> </w:t>
      </w:r>
      <w:r w:rsidR="00372E4D">
        <w:rPr>
          <w:rFonts w:ascii="Times New Roman" w:hAnsi="Times New Roman" w:cs="Times New Roman"/>
          <w:sz w:val="24"/>
          <w:szCs w:val="24"/>
        </w:rPr>
        <w:t>Can take out of miscellaneous budget. Currently $3,046 left. Will still have almost $2,300 left over in the budget if the table package is purchased.</w:t>
      </w:r>
    </w:p>
    <w:p w:rsidR="00805F67" w:rsidRDefault="004A3D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 smaller, $325 package that can be purchased. </w:t>
      </w:r>
    </w:p>
    <w:p w:rsidR="004A3D54" w:rsidRDefault="00FA35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chase the </w:t>
      </w:r>
      <w:r w:rsidR="004A3D54">
        <w:rPr>
          <w:rFonts w:ascii="Times New Roman" w:hAnsi="Times New Roman" w:cs="Times New Roman"/>
          <w:sz w:val="24"/>
          <w:szCs w:val="24"/>
        </w:rPr>
        <w:t>$325 table package for the Stat</w:t>
      </w:r>
      <w:r>
        <w:rPr>
          <w:rFonts w:ascii="Times New Roman" w:hAnsi="Times New Roman" w:cs="Times New Roman"/>
          <w:sz w:val="24"/>
          <w:szCs w:val="24"/>
        </w:rPr>
        <w:t>e</w:t>
      </w:r>
      <w:r w:rsidR="004A3D54">
        <w:rPr>
          <w:rFonts w:ascii="Times New Roman" w:hAnsi="Times New Roman" w:cs="Times New Roman"/>
          <w:sz w:val="24"/>
          <w:szCs w:val="24"/>
        </w:rPr>
        <w:t xml:space="preserve"> of the University on May 6</w:t>
      </w:r>
      <w:r w:rsidR="004A3D54" w:rsidRPr="004A3D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A3D54">
        <w:rPr>
          <w:rFonts w:ascii="Times New Roman" w:hAnsi="Times New Roman" w:cs="Times New Roman"/>
          <w:sz w:val="24"/>
          <w:szCs w:val="24"/>
        </w:rPr>
        <w:t xml:space="preserve">. Motion passes 6-0-0.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5F67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A on campus next week </w:t>
      </w:r>
      <w:r w:rsidR="004A3D54">
        <w:rPr>
          <w:rFonts w:ascii="Times New Roman" w:hAnsi="Times New Roman" w:cs="Times New Roman"/>
          <w:sz w:val="24"/>
          <w:szCs w:val="24"/>
        </w:rPr>
        <w:t>– Hav</w:t>
      </w:r>
      <w:r w:rsidR="00902AF7">
        <w:rPr>
          <w:rFonts w:ascii="Times New Roman" w:hAnsi="Times New Roman" w:cs="Times New Roman"/>
          <w:sz w:val="24"/>
          <w:szCs w:val="24"/>
        </w:rPr>
        <w:t xml:space="preserve">e not replied for confirmation. </w:t>
      </w:r>
    </w:p>
    <w:p w:rsidR="00805F67" w:rsidRDefault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902AF7">
        <w:rPr>
          <w:rFonts w:ascii="Times New Roman" w:hAnsi="Times New Roman" w:cs="Times New Roman"/>
          <w:sz w:val="24"/>
          <w:szCs w:val="24"/>
        </w:rPr>
        <w:t xml:space="preserve">overnment </w:t>
      </w:r>
      <w:r>
        <w:rPr>
          <w:rFonts w:ascii="Times New Roman" w:hAnsi="Times New Roman" w:cs="Times New Roman"/>
          <w:sz w:val="24"/>
          <w:szCs w:val="24"/>
        </w:rPr>
        <w:t>R</w:t>
      </w:r>
      <w:r w:rsidR="00902AF7">
        <w:rPr>
          <w:rFonts w:ascii="Times New Roman" w:hAnsi="Times New Roman" w:cs="Times New Roman"/>
          <w:sz w:val="24"/>
          <w:szCs w:val="24"/>
        </w:rPr>
        <w:t>elations</w:t>
      </w:r>
      <w:r>
        <w:rPr>
          <w:rFonts w:ascii="Times New Roman" w:hAnsi="Times New Roman" w:cs="Times New Roman"/>
          <w:sz w:val="24"/>
          <w:szCs w:val="24"/>
        </w:rPr>
        <w:t xml:space="preserve"> call updates </w:t>
      </w:r>
      <w:r w:rsidR="00902AF7">
        <w:rPr>
          <w:rFonts w:ascii="Times New Roman" w:hAnsi="Times New Roman" w:cs="Times New Roman"/>
          <w:sz w:val="24"/>
          <w:szCs w:val="24"/>
        </w:rPr>
        <w:t>– Tuition Fre</w:t>
      </w:r>
      <w:r w:rsidR="00FF2881">
        <w:rPr>
          <w:rFonts w:ascii="Times New Roman" w:hAnsi="Times New Roman" w:cs="Times New Roman"/>
          <w:sz w:val="24"/>
          <w:szCs w:val="24"/>
        </w:rPr>
        <w:t>eze Bill has died in Committee. Position on Student Ballot Measures is on Monday, April 8</w:t>
      </w:r>
      <w:r w:rsidR="00FF2881" w:rsidRPr="00FF288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F2881">
        <w:rPr>
          <w:rFonts w:ascii="Times New Roman" w:hAnsi="Times New Roman" w:cs="Times New Roman"/>
          <w:sz w:val="24"/>
          <w:szCs w:val="24"/>
        </w:rPr>
        <w:t xml:space="preserve">. </w:t>
      </w:r>
      <w:r w:rsidR="009363BB">
        <w:rPr>
          <w:rFonts w:ascii="Times New Roman" w:hAnsi="Times New Roman" w:cs="Times New Roman"/>
          <w:sz w:val="24"/>
          <w:szCs w:val="24"/>
        </w:rPr>
        <w:t>Done with budget hearings, Week of April 15</w:t>
      </w:r>
      <w:r w:rsidR="009363BB" w:rsidRPr="009363B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363BB">
        <w:rPr>
          <w:rFonts w:ascii="Times New Roman" w:hAnsi="Times New Roman" w:cs="Times New Roman"/>
          <w:sz w:val="24"/>
          <w:szCs w:val="24"/>
        </w:rPr>
        <w:t xml:space="preserve">. </w:t>
      </w:r>
      <w:r w:rsidR="00586D10">
        <w:rPr>
          <w:rFonts w:ascii="Times New Roman" w:hAnsi="Times New Roman" w:cs="Times New Roman"/>
          <w:sz w:val="24"/>
          <w:szCs w:val="24"/>
        </w:rPr>
        <w:t xml:space="preserve">$2 billion budget going towards K-12 education. </w:t>
      </w:r>
      <w:r w:rsidR="00C565D6">
        <w:rPr>
          <w:rFonts w:ascii="Times New Roman" w:hAnsi="Times New Roman" w:cs="Times New Roman"/>
          <w:sz w:val="24"/>
          <w:szCs w:val="24"/>
        </w:rPr>
        <w:t xml:space="preserve">Need to work on attracting people to vote for higher education budgets. </w:t>
      </w:r>
      <w:r w:rsidR="00435E83">
        <w:rPr>
          <w:rFonts w:ascii="Times New Roman" w:hAnsi="Times New Roman" w:cs="Times New Roman"/>
          <w:sz w:val="24"/>
          <w:szCs w:val="24"/>
        </w:rPr>
        <w:t xml:space="preserve">Veterans program has an increased budget of $1.2 million from $1 million.  </w:t>
      </w:r>
    </w:p>
    <w:p w:rsidR="002A1A32" w:rsidRDefault="00F85D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0</w:t>
      </w:r>
      <w:r w:rsidRPr="00F85D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Going with Bend Chamber of Commerce </w:t>
      </w:r>
      <w:r w:rsidR="001336CD">
        <w:rPr>
          <w:rFonts w:ascii="Times New Roman" w:hAnsi="Times New Roman" w:cs="Times New Roman"/>
          <w:sz w:val="24"/>
          <w:szCs w:val="24"/>
        </w:rPr>
        <w:t xml:space="preserve">to Salem </w:t>
      </w:r>
    </w:p>
    <w:p w:rsidR="00F85D47" w:rsidRDefault="00F85D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7</w:t>
      </w:r>
      <w:r w:rsidRPr="00F85D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all OSU Lobby Day</w:t>
      </w:r>
      <w:r w:rsidR="004168BF">
        <w:rPr>
          <w:rFonts w:ascii="Times New Roman" w:hAnsi="Times New Roman" w:cs="Times New Roman"/>
          <w:sz w:val="24"/>
          <w:szCs w:val="24"/>
        </w:rPr>
        <w:t xml:space="preserve">. 15 students signed up as of now. </w:t>
      </w:r>
    </w:p>
    <w:p w:rsidR="00F125C9" w:rsidRDefault="00F125C9">
      <w:pPr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HEC will be coming April 29</w:t>
      </w:r>
      <w:r w:rsidRPr="00F125C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d June 26</w:t>
      </w:r>
      <w:r w:rsidRPr="00F125C9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9A1033" w:rsidRPr="009A1033" w:rsidRDefault="009A1033">
      <w:pPr>
        <w:rPr>
          <w:rFonts w:ascii="Times New Roman" w:hAnsi="Times New Roman" w:cs="Times New Roman"/>
          <w:b/>
          <w:sz w:val="24"/>
          <w:szCs w:val="24"/>
        </w:rPr>
      </w:pPr>
      <w:r w:rsidRPr="009A1033"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9A1033" w:rsidRDefault="00F17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 Dam</w:t>
      </w:r>
      <w:r w:rsidR="009A1033">
        <w:rPr>
          <w:rFonts w:ascii="Times New Roman" w:hAnsi="Times New Roman" w:cs="Times New Roman"/>
          <w:sz w:val="24"/>
          <w:szCs w:val="24"/>
        </w:rPr>
        <w:t xml:space="preserve"> Student Fundraiser </w:t>
      </w:r>
    </w:p>
    <w:p w:rsidR="009A1033" w:rsidRDefault="009A10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van design proposals for Cascades </w:t>
      </w:r>
      <w:r w:rsidR="001C372A">
        <w:rPr>
          <w:rFonts w:ascii="Times New Roman" w:hAnsi="Times New Roman" w:cs="Times New Roman"/>
          <w:sz w:val="24"/>
          <w:szCs w:val="24"/>
        </w:rPr>
        <w:t>sprinter v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1758A" w:rsidRDefault="00F17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new posters for Food Pantry dates and Childcare Subsidy. </w:t>
      </w:r>
    </w:p>
    <w:p w:rsidR="00F1758A" w:rsidRPr="009A1033" w:rsidRDefault="00F1758A">
      <w:pPr>
        <w:rPr>
          <w:rFonts w:ascii="Times New Roman" w:hAnsi="Times New Roman" w:cs="Times New Roman"/>
          <w:sz w:val="24"/>
          <w:szCs w:val="24"/>
        </w:rPr>
      </w:pPr>
    </w:p>
    <w:p w:rsidR="00805F67" w:rsidRDefault="00805F67">
      <w:pPr>
        <w:rPr>
          <w:rFonts w:ascii="Times New Roman" w:hAnsi="Times New Roman" w:cs="Times New Roman"/>
          <w:b/>
          <w:sz w:val="24"/>
          <w:szCs w:val="24"/>
        </w:rPr>
      </w:pPr>
      <w:r w:rsidRPr="00805F67">
        <w:rPr>
          <w:rFonts w:ascii="Times New Roman" w:hAnsi="Times New Roman" w:cs="Times New Roman"/>
          <w:b/>
          <w:sz w:val="24"/>
          <w:szCs w:val="24"/>
        </w:rPr>
        <w:t xml:space="preserve">Kristen </w:t>
      </w:r>
    </w:p>
    <w:p w:rsidR="009A1033" w:rsidRDefault="00F17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&amp;A training hiring meeting. Propose April 12</w:t>
      </w:r>
      <w:r w:rsidRPr="00F1758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3-4pm. </w:t>
      </w:r>
    </w:p>
    <w:p w:rsidR="00F1758A" w:rsidRDefault="00F17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aron Rook is looking for input on campus diversity. </w:t>
      </w:r>
    </w:p>
    <w:p w:rsidR="00F1758A" w:rsidRPr="009A1033" w:rsidRDefault="00F17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ety Show is next Friday 6:30 pm-8pm</w:t>
      </w:r>
    </w:p>
    <w:p w:rsidR="00805F67" w:rsidRPr="00D57CD7" w:rsidRDefault="00805F67" w:rsidP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mportant Dates: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April 17: All OSU Lobby Day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April 26: Budget Hearing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 xml:space="preserve">May 6: State of the University @ 6pm @ Bend </w:t>
      </w:r>
      <w:r w:rsidR="008B179D" w:rsidRPr="00805F67">
        <w:rPr>
          <w:rFonts w:ascii="Times New Roman" w:hAnsi="Times New Roman" w:cs="Times New Roman"/>
          <w:sz w:val="24"/>
          <w:szCs w:val="24"/>
        </w:rPr>
        <w:t>River house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May 18: Pole, Pedal, Paddle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May 23: Research Symposium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May 31-June 2: TBD Transition Retreat</w:t>
      </w:r>
    </w:p>
    <w:p w:rsidR="00805F67" w:rsidRP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June 6: Leadership Banquet</w:t>
      </w:r>
    </w:p>
    <w:p w:rsidR="00805F67" w:rsidRDefault="00805F67" w:rsidP="00805F67">
      <w:pPr>
        <w:rPr>
          <w:rFonts w:ascii="Times New Roman" w:hAnsi="Times New Roman" w:cs="Times New Roman"/>
          <w:sz w:val="24"/>
          <w:szCs w:val="24"/>
        </w:rPr>
      </w:pPr>
      <w:r w:rsidRPr="00805F67">
        <w:rPr>
          <w:rFonts w:ascii="Times New Roman" w:hAnsi="Times New Roman" w:cs="Times New Roman"/>
          <w:sz w:val="24"/>
          <w:szCs w:val="24"/>
        </w:rPr>
        <w:t>June 14: Senior Send-Off</w:t>
      </w:r>
    </w:p>
    <w:p w:rsidR="00F1758A" w:rsidRDefault="00F1758A" w:rsidP="00805F67">
      <w:pPr>
        <w:rPr>
          <w:rFonts w:ascii="Times New Roman" w:hAnsi="Times New Roman" w:cs="Times New Roman"/>
          <w:sz w:val="24"/>
          <w:szCs w:val="24"/>
        </w:rPr>
      </w:pPr>
    </w:p>
    <w:p w:rsidR="00F1758A" w:rsidRPr="00805F67" w:rsidRDefault="00F1758A" w:rsidP="00805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meeting at 3:19 pm. Motion passes 6-0-0. </w:t>
      </w:r>
    </w:p>
    <w:sectPr w:rsidR="00F1758A" w:rsidRPr="00805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DAwNDM0tzQyNDFW0lEKTi0uzszPAykwrAUAvjBU/iwAAAA="/>
  </w:docVars>
  <w:rsids>
    <w:rsidRoot w:val="002A61B6"/>
    <w:rsid w:val="000C4B00"/>
    <w:rsid w:val="001336CD"/>
    <w:rsid w:val="001C372A"/>
    <w:rsid w:val="002A1A32"/>
    <w:rsid w:val="002A61B6"/>
    <w:rsid w:val="002E46E9"/>
    <w:rsid w:val="00372E4D"/>
    <w:rsid w:val="003E67DD"/>
    <w:rsid w:val="004168BF"/>
    <w:rsid w:val="00435E83"/>
    <w:rsid w:val="004A3D54"/>
    <w:rsid w:val="004F358F"/>
    <w:rsid w:val="00586D10"/>
    <w:rsid w:val="00805F67"/>
    <w:rsid w:val="008B179D"/>
    <w:rsid w:val="008D4EE3"/>
    <w:rsid w:val="00902AF7"/>
    <w:rsid w:val="009363BB"/>
    <w:rsid w:val="00974641"/>
    <w:rsid w:val="009A1033"/>
    <w:rsid w:val="00A541C5"/>
    <w:rsid w:val="00AA4C31"/>
    <w:rsid w:val="00B043D7"/>
    <w:rsid w:val="00BD7A7F"/>
    <w:rsid w:val="00C055E3"/>
    <w:rsid w:val="00C565D6"/>
    <w:rsid w:val="00D37BAE"/>
    <w:rsid w:val="00D57CD7"/>
    <w:rsid w:val="00DF426E"/>
    <w:rsid w:val="00F125C9"/>
    <w:rsid w:val="00F1758A"/>
    <w:rsid w:val="00F4113C"/>
    <w:rsid w:val="00F85D47"/>
    <w:rsid w:val="00FA3528"/>
    <w:rsid w:val="00FE71F6"/>
    <w:rsid w:val="00FF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B89DF1-3EB3-45B3-88A8-4FCA3AE9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1</TotalTime>
  <Pages>3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29</cp:revision>
  <dcterms:created xsi:type="dcterms:W3CDTF">2019-04-04T20:47:00Z</dcterms:created>
  <dcterms:modified xsi:type="dcterms:W3CDTF">2019-04-11T19:01:00Z</dcterms:modified>
</cp:coreProperties>
</file>